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Welder position at your esteemed organization in Italy, Naples. As a highly skilled and dedicated welding professional with over [X years] of experience, I am eager to contribute my expertise to your team and support the growth of industries that thrive in this vibrant region. The opportunity to work as a Welder in Italy Naples is particularly compelling, as it aligns with my passion for precision craftsmanship and my desire to be part of a dynamic, culturally rich environment.</w:t>
      </w:r>
    </w:p>
    <w:p>
      <w:pPr>
        <w:pStyle w:val="BodyText"/>
      </w:pPr>
      <w:r>
        <w:t xml:space="preserve">My journey as a Welder has been defined by a commitment to excellence, continuous learning, and the ability to adapt to diverse challenges. Over the years, I have honed my skills in various welding techniques, including MIG (Metal Inert Gas), TIG (Tungsten Inert Gas), and SMAW (Shielded Metal Arc Welding). These methods have allowed me to work on a wide range of projects, from industrial construction to intricate metal fabrication. My ability to read blueprints, interpret technical specifications, and execute high-quality welds under tight deadlines has consistently set me apart in the field.</w:t>
      </w:r>
    </w:p>
    <w:p>
      <w:pPr>
        <w:pStyle w:val="BodyText"/>
      </w:pPr>
      <w:r>
        <w:t xml:space="preserve">One of my core strengths as a Welder is my attention to detail. I understand that every weld must meet rigorous safety and quality standards, especially in industries such as shipbuilding, automotive manufacturing, and infrastructure development—sectors that are integral to Naples’ economy. For instance, during my tenure at [Previous Employer], I was responsible for welding structural components for a large-scale maritime project. My work contributed to the successful completion of the project ahead of schedule while maintaining compliance with international safety protocols. This experience reinforced my belief that a Welder’s role extends beyond technical skill—it is about ensuring reliability and integrity in every joint, seam, and connection.</w:t>
      </w:r>
    </w:p>
    <w:p>
      <w:pPr>
        <w:pStyle w:val="BodyText"/>
      </w:pPr>
      <w:r>
        <w:t xml:space="preserve">What draws me to Italy Naples is not only the opportunity to work in a city known for its historical significance and modern innovation but also the chance to collaborate with professionals who share a commitment to quality. Naples’ strategic location as a hub for trade and industry makes it an ideal place for welding professionals to contribute to projects that span local, national, and international markets. I am particularly inspired by the city’s efforts to modernize its infrastructure while preserving its cultural heritage, and I would be honored to play a role in such initiatives.</w:t>
      </w:r>
    </w:p>
    <w:p>
      <w:pPr>
        <w:pStyle w:val="BodyText"/>
      </w:pPr>
      <w:r>
        <w:t xml:space="preserve">My qualifications as a Welder are further strengthened by my certifications and ongoing education. I hold [List Specific Certifications, e.g., AWS Certified Welder, OSHA 30-Hour Training], which ensure that I stay current with the latest industry standards. Additionally, I am proficient in using advanced welding equipment and software for project planning, which allows me to streamline workflows and enhance efficiency. My ability to work both independently and as part of a team has enabled me to thrive in fast-paced environments, where collaboration is key to achieving outstanding results.</w:t>
      </w:r>
    </w:p>
    <w:p>
      <w:pPr>
        <w:pStyle w:val="BodyText"/>
      </w:pPr>
      <w:r>
        <w:t xml:space="preserve">As a Welder, I am acutely aware of the importance of safety in every task. Whether working on high-rise construction sites or industrial facilities, I prioritize adherence to safety protocols and maintain a clean, organized workspace. This mindset not only protects myself and my colleagues but also ensures that projects are completed without delays or complications. In Naples, where the demand for skilled labor is growing, I am confident that my proactive approach to safety and quality will add value to your organization.</w:t>
      </w:r>
    </w:p>
    <w:p>
      <w:pPr>
        <w:pStyle w:val="BodyText"/>
      </w:pPr>
      <w:r>
        <w:t xml:space="preserve">Another aspect of my professional philosophy is adaptability. The welding industry is constantly evolving, with new materials, technologies, and techniques emerging regularly. I embrace these changes by staying informed through industry publications, attending workshops, and seeking mentorship from experienced colleagues. This proactive attitude allows me to remain versatile in my work and ready to tackle any challenge that arises—whether it involves repairing complex machinery or constructing custom metalwork for a local business.</w:t>
      </w:r>
    </w:p>
    <w:p>
      <w:pPr>
        <w:pStyle w:val="BodyText"/>
      </w:pPr>
      <w:r>
        <w:t xml:space="preserve">I am particularly drawn to the unique opportunities that Naples offers for welding professionals. The city’s bustling ports, expanding transportation networks, and thriving manufacturing sector create a demand for skilled individuals who can deliver precision and reliability. I am eager to bring my expertise in welding to these sectors, whether it involves supporting infrastructure projects or contributing to the production of high-quality metal components. My goal is not only to meet expectations but to exceed them by consistently delivering work that reflects the highest standards of craftsmanship.</w:t>
      </w:r>
    </w:p>
    <w:p>
      <w:pPr>
        <w:pStyle w:val="BodyText"/>
      </w:pPr>
      <w:r>
        <w:t xml:space="preserve">In addition to my technical skills, I possess strong communication and problem-solving abilities. As a Welder, I frequently interact with engineers, project managers, and other tradespeople to ensure that projects align with design specifications. My ability to articulate ideas clearly and collaborate effectively has been instrumental in resolving challenges on-site and maintaining project timelines. I am also comfortable working in multicultural environments, which is a valuable asset for an organization operating in Naples—a city that attracts professionals from around the world.</w:t>
      </w:r>
    </w:p>
    <w:p>
      <w:pPr>
        <w:pStyle w:val="BodyText"/>
      </w:pPr>
      <w:r>
        <w:t xml:space="preserve">Finally, I want to express my sincere appreciation for considering my application. I am confident that my background as a Welder, combined with my dedication to excellence and passion for working in Italy Naples, makes me a strong candidate for this role. I would welcome the opportunity to discuss how my skills and experiences can contribute to your team’s success. Thank you for your time and consideration.</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Italy Naples</dc:title>
  <dc:creator/>
  <dc:language>en</dc:language>
  <cp:keywords/>
  <dcterms:created xsi:type="dcterms:W3CDTF">2026-07-21T04:57:34Z</dcterms:created>
  <dcterms:modified xsi:type="dcterms:W3CDTF">2026-07-21T04:57:34Z</dcterms:modified>
</cp:coreProperties>
</file>

<file path=docProps/custom.xml><?xml version="1.0" encoding="utf-8"?>
<Properties xmlns="http://schemas.openxmlformats.org/officeDocument/2006/custom-properties" xmlns:vt="http://schemas.openxmlformats.org/officeDocument/2006/docPropsVTypes"/>
</file>